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C229EC" w14:textId="77777777" w:rsidR="00AE20FB" w:rsidRDefault="00AE20FB" w:rsidP="00AE20FB">
      <w:r>
        <w:rPr>
          <w:noProof/>
        </w:rPr>
        <w:drawing>
          <wp:anchor distT="0" distB="0" distL="114300" distR="114300" simplePos="0" relativeHeight="251657216" behindDoc="0" locked="0" layoutInCell="1" allowOverlap="1" wp14:anchorId="62B5F5F9" wp14:editId="79AA303D">
            <wp:simplePos x="0" y="0"/>
            <wp:positionH relativeFrom="column">
              <wp:posOffset>-19050</wp:posOffset>
            </wp:positionH>
            <wp:positionV relativeFrom="paragraph">
              <wp:posOffset>-257810</wp:posOffset>
            </wp:positionV>
            <wp:extent cx="6048375" cy="2016125"/>
            <wp:effectExtent l="0" t="0" r="9525" b="317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ail Header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2016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052C">
        <w:t xml:space="preserve"> </w:t>
      </w:r>
    </w:p>
    <w:p w14:paraId="6EE52369" w14:textId="77777777" w:rsidR="00A9052C" w:rsidRDefault="00A9052C" w:rsidP="00AE20FB">
      <w:r w:rsidRPr="00A9052C">
        <w:t>Dear [NAME],</w:t>
      </w:r>
    </w:p>
    <w:p w14:paraId="441A39EA" w14:textId="77777777" w:rsidR="00F27CC9" w:rsidRDefault="00F27CC9" w:rsidP="00F27CC9">
      <w:r>
        <w:t xml:space="preserve">I am excited to announce that [INSERT “I” OR NAME OF COMPANY/PROGRAM] will be </w:t>
      </w:r>
      <w:proofErr w:type="gramStart"/>
      <w:r>
        <w:t>participating</w:t>
      </w:r>
      <w:proofErr w:type="gramEnd"/>
      <w:r>
        <w:t xml:space="preserve"> in Middlesex United Way's 2018 Day of Action. This year, United Way is hosting a community wide book drive for preschool students to ensure they are ready to learn by school entry and reading at grade level by the end of 3rd grade.  </w:t>
      </w:r>
    </w:p>
    <w:p w14:paraId="3D2C9DC0" w14:textId="77777777" w:rsidR="00F27CC9" w:rsidRDefault="00F27CC9" w:rsidP="00F27CC9">
      <w:r>
        <w:t xml:space="preserve">The books collected will </w:t>
      </w:r>
      <w:proofErr w:type="gramStart"/>
      <w:r>
        <w:t>be distributed</w:t>
      </w:r>
      <w:proofErr w:type="gramEnd"/>
      <w:r>
        <w:t xml:space="preserve"> to local preschools (public and private) throughout Middlesex County. Our office is excited to join in on the action. </w:t>
      </w:r>
      <w:bookmarkStart w:id="0" w:name="_GoBack"/>
      <w:bookmarkEnd w:id="0"/>
      <w:r>
        <w:t>We will be collecting books from now until June 21st.</w:t>
      </w:r>
    </w:p>
    <w:p w14:paraId="73AC9D1F" w14:textId="2CF17C59" w:rsidR="00F27CC9" w:rsidRDefault="00F27CC9" w:rsidP="00F27CC9">
      <w:r>
        <w:t xml:space="preserve">You can bring your books to [INSERT SPECIFIC INFORMATION ABOUT DROP OFF LOCATION OR ASSEMBLY EVENT] by June 21. These books should be for </w:t>
      </w:r>
      <w:r w:rsidR="00D22256">
        <w:t>children</w:t>
      </w:r>
      <w:r>
        <w:t xml:space="preserve"> ages 2 to 5, and the flyer has suggested books included.</w:t>
      </w:r>
    </w:p>
    <w:p w14:paraId="68F31618" w14:textId="77777777" w:rsidR="00D22256" w:rsidRDefault="00F27CC9" w:rsidP="00F27CC9">
      <w:r>
        <w:t xml:space="preserve">Once </w:t>
      </w:r>
      <w:r w:rsidR="00D22256">
        <w:t xml:space="preserve">all books </w:t>
      </w:r>
      <w:proofErr w:type="gramStart"/>
      <w:r w:rsidR="00D22256">
        <w:t>are collected</w:t>
      </w:r>
      <w:proofErr w:type="gramEnd"/>
      <w:r w:rsidR="00D22256">
        <w:t xml:space="preserve"> at</w:t>
      </w:r>
      <w:r>
        <w:t xml:space="preserve"> [INSERT DROP OFF LOCATION], I will coordinate to get them to United Way. I hope you will join me in this effort to help ensure children in Middlesex County are ready for kindergarten. Please let me know if you have any questions.</w:t>
      </w:r>
      <w:r>
        <w:t xml:space="preserve"> </w:t>
      </w:r>
    </w:p>
    <w:p w14:paraId="665C38F9" w14:textId="450B98D6" w:rsidR="00BE74A3" w:rsidRDefault="00940B75" w:rsidP="00F27CC9">
      <w:r>
        <w:t>[Email Signature]</w:t>
      </w:r>
    </w:p>
    <w:sectPr w:rsidR="00BE74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MbIwNrQwMDQ0NTNQ0lEKTi0uzszPAykwrAUAmG42dywAAAA="/>
  </w:docVars>
  <w:rsids>
    <w:rsidRoot w:val="00AE20FB"/>
    <w:rsid w:val="00064456"/>
    <w:rsid w:val="00183DD8"/>
    <w:rsid w:val="001E2043"/>
    <w:rsid w:val="002D30F3"/>
    <w:rsid w:val="004D08A4"/>
    <w:rsid w:val="00731EC9"/>
    <w:rsid w:val="00940B75"/>
    <w:rsid w:val="00A9052C"/>
    <w:rsid w:val="00AE20FB"/>
    <w:rsid w:val="00B3371E"/>
    <w:rsid w:val="00BE74A3"/>
    <w:rsid w:val="00C553D3"/>
    <w:rsid w:val="00D22256"/>
    <w:rsid w:val="00E569B8"/>
    <w:rsid w:val="00F27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2F455"/>
  <w15:chartTrackingRefBased/>
  <w15:docId w15:val="{8DFF09DA-76D5-4A84-AEF6-E61A79F35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Furlong</dc:creator>
  <cp:keywords/>
  <dc:description/>
  <cp:lastModifiedBy>Amanda Furlong</cp:lastModifiedBy>
  <cp:revision>2</cp:revision>
  <dcterms:created xsi:type="dcterms:W3CDTF">2018-05-24T14:31:00Z</dcterms:created>
  <dcterms:modified xsi:type="dcterms:W3CDTF">2018-05-24T14:31:00Z</dcterms:modified>
</cp:coreProperties>
</file>